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43"/>
        <w:gridCol w:w="1743"/>
        <w:gridCol w:w="1743"/>
        <w:gridCol w:w="1743"/>
        <w:gridCol w:w="1744"/>
        <w:gridCol w:w="1744"/>
        <w:gridCol w:w="1744"/>
        <w:gridCol w:w="1744"/>
      </w:tblGrid>
      <w:tr w:rsidR="00DD4842" w14:paraId="6F969401" w14:textId="77777777" w:rsidTr="00DD4842">
        <w:tc>
          <w:tcPr>
            <w:tcW w:w="1743" w:type="dxa"/>
          </w:tcPr>
          <w:p w14:paraId="618B3BCA" w14:textId="77777777" w:rsidR="00DD4842" w:rsidRPr="00DD4842" w:rsidRDefault="00DD4842">
            <w:pPr>
              <w:rPr>
                <w:b/>
                <w:bCs/>
              </w:rPr>
            </w:pPr>
          </w:p>
        </w:tc>
        <w:tc>
          <w:tcPr>
            <w:tcW w:w="1743" w:type="dxa"/>
          </w:tcPr>
          <w:p w14:paraId="3581951E" w14:textId="2323E797" w:rsidR="00DD4842" w:rsidRPr="00DD4842" w:rsidRDefault="00DD4842">
            <w:pPr>
              <w:rPr>
                <w:b/>
                <w:bCs/>
              </w:rPr>
            </w:pPr>
            <w:r w:rsidRPr="00DD4842">
              <w:rPr>
                <w:b/>
                <w:bCs/>
              </w:rPr>
              <w:t>Mon</w:t>
            </w:r>
          </w:p>
        </w:tc>
        <w:tc>
          <w:tcPr>
            <w:tcW w:w="1743" w:type="dxa"/>
          </w:tcPr>
          <w:p w14:paraId="4742667B" w14:textId="3F331C3E" w:rsidR="00DD4842" w:rsidRPr="00DD4842" w:rsidRDefault="00DD4842">
            <w:pPr>
              <w:rPr>
                <w:b/>
                <w:bCs/>
              </w:rPr>
            </w:pPr>
            <w:r w:rsidRPr="00DD4842">
              <w:rPr>
                <w:b/>
                <w:bCs/>
              </w:rPr>
              <w:t>Tues</w:t>
            </w:r>
          </w:p>
        </w:tc>
        <w:tc>
          <w:tcPr>
            <w:tcW w:w="1743" w:type="dxa"/>
          </w:tcPr>
          <w:p w14:paraId="59625A91" w14:textId="1D995CD4" w:rsidR="00DD4842" w:rsidRPr="00DD4842" w:rsidRDefault="00DD4842">
            <w:pPr>
              <w:rPr>
                <w:b/>
                <w:bCs/>
              </w:rPr>
            </w:pPr>
            <w:r w:rsidRPr="00DD4842">
              <w:rPr>
                <w:b/>
                <w:bCs/>
              </w:rPr>
              <w:t>Weds</w:t>
            </w:r>
          </w:p>
        </w:tc>
        <w:tc>
          <w:tcPr>
            <w:tcW w:w="1744" w:type="dxa"/>
          </w:tcPr>
          <w:p w14:paraId="2D395D5F" w14:textId="5D6B789B" w:rsidR="00DD4842" w:rsidRPr="00DD4842" w:rsidRDefault="00DD4842">
            <w:pPr>
              <w:rPr>
                <w:b/>
                <w:bCs/>
              </w:rPr>
            </w:pPr>
            <w:r w:rsidRPr="00DD4842">
              <w:rPr>
                <w:b/>
                <w:bCs/>
              </w:rPr>
              <w:t>Thurs</w:t>
            </w:r>
          </w:p>
        </w:tc>
        <w:tc>
          <w:tcPr>
            <w:tcW w:w="1744" w:type="dxa"/>
          </w:tcPr>
          <w:p w14:paraId="0CBFC02F" w14:textId="7817320E" w:rsidR="00DD4842" w:rsidRPr="00DD4842" w:rsidRDefault="00DD4842">
            <w:pPr>
              <w:rPr>
                <w:b/>
                <w:bCs/>
              </w:rPr>
            </w:pPr>
            <w:r w:rsidRPr="00DD4842">
              <w:rPr>
                <w:b/>
                <w:bCs/>
              </w:rPr>
              <w:t>Fri</w:t>
            </w:r>
          </w:p>
        </w:tc>
        <w:tc>
          <w:tcPr>
            <w:tcW w:w="1744" w:type="dxa"/>
          </w:tcPr>
          <w:p w14:paraId="333C872B" w14:textId="02EE0165" w:rsidR="00DD4842" w:rsidRPr="00DD4842" w:rsidRDefault="00DD4842">
            <w:pPr>
              <w:rPr>
                <w:b/>
                <w:bCs/>
              </w:rPr>
            </w:pPr>
            <w:r w:rsidRPr="00DD4842">
              <w:rPr>
                <w:b/>
                <w:bCs/>
              </w:rPr>
              <w:t>Sat</w:t>
            </w:r>
          </w:p>
        </w:tc>
        <w:tc>
          <w:tcPr>
            <w:tcW w:w="1744" w:type="dxa"/>
          </w:tcPr>
          <w:p w14:paraId="341A4A06" w14:textId="6E8D270C" w:rsidR="00DD4842" w:rsidRPr="00DD4842" w:rsidRDefault="00DD4842">
            <w:pPr>
              <w:rPr>
                <w:b/>
                <w:bCs/>
              </w:rPr>
            </w:pPr>
            <w:r w:rsidRPr="00DD4842">
              <w:rPr>
                <w:b/>
                <w:bCs/>
              </w:rPr>
              <w:t>Sun</w:t>
            </w:r>
          </w:p>
        </w:tc>
      </w:tr>
      <w:tr w:rsidR="00DD4842" w14:paraId="466B794B" w14:textId="77777777" w:rsidTr="00DD4842">
        <w:tc>
          <w:tcPr>
            <w:tcW w:w="1743" w:type="dxa"/>
          </w:tcPr>
          <w:p w14:paraId="6E3AEAC3" w14:textId="77777777" w:rsidR="00DD4842" w:rsidRPr="00DD4842" w:rsidRDefault="00DD4842">
            <w:pPr>
              <w:rPr>
                <w:b/>
                <w:bCs/>
              </w:rPr>
            </w:pPr>
            <w:r w:rsidRPr="00DD4842">
              <w:rPr>
                <w:b/>
                <w:bCs/>
              </w:rPr>
              <w:t>Time</w:t>
            </w:r>
          </w:p>
          <w:p w14:paraId="47676D7B" w14:textId="77777777" w:rsidR="00DD4842" w:rsidRPr="00DD4842" w:rsidRDefault="00DD4842">
            <w:pPr>
              <w:rPr>
                <w:b/>
                <w:bCs/>
              </w:rPr>
            </w:pPr>
          </w:p>
          <w:p w14:paraId="02000E88" w14:textId="77777777" w:rsidR="00DD4842" w:rsidRPr="00DD4842" w:rsidRDefault="00DD4842">
            <w:pPr>
              <w:rPr>
                <w:b/>
                <w:bCs/>
              </w:rPr>
            </w:pPr>
          </w:p>
          <w:p w14:paraId="7EB8E3AB" w14:textId="10CC204E" w:rsidR="00DD4842" w:rsidRPr="00DD4842" w:rsidRDefault="00DD4842">
            <w:pPr>
              <w:rPr>
                <w:b/>
                <w:bCs/>
              </w:rPr>
            </w:pPr>
          </w:p>
        </w:tc>
        <w:tc>
          <w:tcPr>
            <w:tcW w:w="1743" w:type="dxa"/>
          </w:tcPr>
          <w:p w14:paraId="16031A53" w14:textId="77777777" w:rsidR="00DD4842" w:rsidRDefault="00DD4842"/>
        </w:tc>
        <w:tc>
          <w:tcPr>
            <w:tcW w:w="1743" w:type="dxa"/>
          </w:tcPr>
          <w:p w14:paraId="101597BB" w14:textId="77777777" w:rsidR="00DD4842" w:rsidRDefault="00DD4842"/>
        </w:tc>
        <w:tc>
          <w:tcPr>
            <w:tcW w:w="1743" w:type="dxa"/>
          </w:tcPr>
          <w:p w14:paraId="276A8F8A" w14:textId="77777777" w:rsidR="00DD4842" w:rsidRDefault="00DD4842"/>
        </w:tc>
        <w:tc>
          <w:tcPr>
            <w:tcW w:w="1744" w:type="dxa"/>
          </w:tcPr>
          <w:p w14:paraId="3E117A39" w14:textId="77777777" w:rsidR="00DD4842" w:rsidRDefault="00DD4842"/>
        </w:tc>
        <w:tc>
          <w:tcPr>
            <w:tcW w:w="1744" w:type="dxa"/>
          </w:tcPr>
          <w:p w14:paraId="3F8AB56C" w14:textId="77777777" w:rsidR="00DD4842" w:rsidRDefault="00DD4842"/>
        </w:tc>
        <w:tc>
          <w:tcPr>
            <w:tcW w:w="1744" w:type="dxa"/>
          </w:tcPr>
          <w:p w14:paraId="475ECC79" w14:textId="77777777" w:rsidR="00DD4842" w:rsidRDefault="00DD4842"/>
        </w:tc>
        <w:tc>
          <w:tcPr>
            <w:tcW w:w="1744" w:type="dxa"/>
          </w:tcPr>
          <w:p w14:paraId="1AD70870" w14:textId="77777777" w:rsidR="00DD4842" w:rsidRDefault="00DD4842"/>
        </w:tc>
      </w:tr>
      <w:tr w:rsidR="00DD4842" w14:paraId="1A875AF5" w14:textId="77777777" w:rsidTr="00DD4842">
        <w:tc>
          <w:tcPr>
            <w:tcW w:w="1743" w:type="dxa"/>
          </w:tcPr>
          <w:p w14:paraId="5962C8BC" w14:textId="77777777" w:rsidR="00DD4842" w:rsidRPr="00DD4842" w:rsidRDefault="00DD4842">
            <w:pPr>
              <w:rPr>
                <w:b/>
                <w:bCs/>
              </w:rPr>
            </w:pPr>
            <w:r w:rsidRPr="00DD4842">
              <w:rPr>
                <w:b/>
                <w:bCs/>
              </w:rPr>
              <w:t>Opportunity</w:t>
            </w:r>
          </w:p>
          <w:p w14:paraId="1CE1782D" w14:textId="573A21BD" w:rsidR="00DD4842" w:rsidRPr="00DD4842" w:rsidRDefault="00DD4842">
            <w:pPr>
              <w:rPr>
                <w:b/>
                <w:bCs/>
              </w:rPr>
            </w:pPr>
          </w:p>
          <w:p w14:paraId="6C2D418D" w14:textId="77777777" w:rsidR="00DD4842" w:rsidRPr="00DD4842" w:rsidRDefault="00DD4842">
            <w:pPr>
              <w:rPr>
                <w:b/>
                <w:bCs/>
              </w:rPr>
            </w:pPr>
          </w:p>
          <w:p w14:paraId="24190C76" w14:textId="32E1D628" w:rsidR="00DD4842" w:rsidRPr="00DD4842" w:rsidRDefault="00DD4842">
            <w:pPr>
              <w:rPr>
                <w:b/>
                <w:bCs/>
              </w:rPr>
            </w:pPr>
          </w:p>
        </w:tc>
        <w:tc>
          <w:tcPr>
            <w:tcW w:w="1743" w:type="dxa"/>
          </w:tcPr>
          <w:p w14:paraId="6FFFD904" w14:textId="77777777" w:rsidR="00DD4842" w:rsidRDefault="00DD4842"/>
        </w:tc>
        <w:tc>
          <w:tcPr>
            <w:tcW w:w="1743" w:type="dxa"/>
          </w:tcPr>
          <w:p w14:paraId="4535599A" w14:textId="77777777" w:rsidR="00DD4842" w:rsidRDefault="00DD4842"/>
        </w:tc>
        <w:tc>
          <w:tcPr>
            <w:tcW w:w="1743" w:type="dxa"/>
          </w:tcPr>
          <w:p w14:paraId="2ABB3932" w14:textId="77777777" w:rsidR="00DD4842" w:rsidRDefault="00DD4842"/>
        </w:tc>
        <w:tc>
          <w:tcPr>
            <w:tcW w:w="1744" w:type="dxa"/>
          </w:tcPr>
          <w:p w14:paraId="6B8DFB3E" w14:textId="77777777" w:rsidR="00DD4842" w:rsidRDefault="00DD4842"/>
        </w:tc>
        <w:tc>
          <w:tcPr>
            <w:tcW w:w="1744" w:type="dxa"/>
          </w:tcPr>
          <w:p w14:paraId="40EC6FB0" w14:textId="77777777" w:rsidR="00DD4842" w:rsidRDefault="00DD4842"/>
        </w:tc>
        <w:tc>
          <w:tcPr>
            <w:tcW w:w="1744" w:type="dxa"/>
          </w:tcPr>
          <w:p w14:paraId="498577A6" w14:textId="77777777" w:rsidR="00DD4842" w:rsidRDefault="00DD4842"/>
        </w:tc>
        <w:tc>
          <w:tcPr>
            <w:tcW w:w="1744" w:type="dxa"/>
          </w:tcPr>
          <w:p w14:paraId="204BE470" w14:textId="77777777" w:rsidR="00DD4842" w:rsidRDefault="00DD4842"/>
        </w:tc>
      </w:tr>
      <w:tr w:rsidR="00DD4842" w14:paraId="1AA79538" w14:textId="77777777" w:rsidTr="00DD4842">
        <w:tc>
          <w:tcPr>
            <w:tcW w:w="1743" w:type="dxa"/>
          </w:tcPr>
          <w:p w14:paraId="177636C5" w14:textId="77777777" w:rsidR="00DD4842" w:rsidRPr="00DD4842" w:rsidRDefault="00DD4842">
            <w:pPr>
              <w:rPr>
                <w:b/>
                <w:bCs/>
              </w:rPr>
            </w:pPr>
            <w:r w:rsidRPr="00DD4842">
              <w:rPr>
                <w:b/>
                <w:bCs/>
              </w:rPr>
              <w:t xml:space="preserve">Time </w:t>
            </w:r>
          </w:p>
          <w:p w14:paraId="68475604" w14:textId="1F38B2AA" w:rsidR="00DD4842" w:rsidRPr="00DD4842" w:rsidRDefault="00DD4842">
            <w:pPr>
              <w:rPr>
                <w:b/>
                <w:bCs/>
              </w:rPr>
            </w:pPr>
          </w:p>
          <w:p w14:paraId="5D2AE1B9" w14:textId="77777777" w:rsidR="00DD4842" w:rsidRPr="00DD4842" w:rsidRDefault="00DD4842">
            <w:pPr>
              <w:rPr>
                <w:b/>
                <w:bCs/>
              </w:rPr>
            </w:pPr>
          </w:p>
          <w:p w14:paraId="55B91A4E" w14:textId="3DBBCA29" w:rsidR="00DD4842" w:rsidRPr="00DD4842" w:rsidRDefault="00DD4842">
            <w:pPr>
              <w:rPr>
                <w:b/>
                <w:bCs/>
              </w:rPr>
            </w:pPr>
          </w:p>
        </w:tc>
        <w:tc>
          <w:tcPr>
            <w:tcW w:w="1743" w:type="dxa"/>
          </w:tcPr>
          <w:p w14:paraId="3933101B" w14:textId="77777777" w:rsidR="00DD4842" w:rsidRDefault="00DD4842"/>
        </w:tc>
        <w:tc>
          <w:tcPr>
            <w:tcW w:w="1743" w:type="dxa"/>
          </w:tcPr>
          <w:p w14:paraId="76FDB99E" w14:textId="77777777" w:rsidR="00DD4842" w:rsidRDefault="00DD4842"/>
        </w:tc>
        <w:tc>
          <w:tcPr>
            <w:tcW w:w="1743" w:type="dxa"/>
          </w:tcPr>
          <w:p w14:paraId="7EC6CC1E" w14:textId="77777777" w:rsidR="00DD4842" w:rsidRDefault="00DD4842"/>
        </w:tc>
        <w:tc>
          <w:tcPr>
            <w:tcW w:w="1744" w:type="dxa"/>
          </w:tcPr>
          <w:p w14:paraId="2B91A67E" w14:textId="77777777" w:rsidR="00DD4842" w:rsidRDefault="00DD4842"/>
        </w:tc>
        <w:tc>
          <w:tcPr>
            <w:tcW w:w="1744" w:type="dxa"/>
          </w:tcPr>
          <w:p w14:paraId="0DACF28A" w14:textId="77777777" w:rsidR="00DD4842" w:rsidRDefault="00DD4842"/>
        </w:tc>
        <w:tc>
          <w:tcPr>
            <w:tcW w:w="1744" w:type="dxa"/>
          </w:tcPr>
          <w:p w14:paraId="3EE1458A" w14:textId="77777777" w:rsidR="00DD4842" w:rsidRDefault="00DD4842"/>
        </w:tc>
        <w:tc>
          <w:tcPr>
            <w:tcW w:w="1744" w:type="dxa"/>
          </w:tcPr>
          <w:p w14:paraId="63359BD1" w14:textId="77777777" w:rsidR="00DD4842" w:rsidRDefault="00DD4842"/>
        </w:tc>
        <w:bookmarkStart w:id="0" w:name="_GoBack"/>
        <w:bookmarkEnd w:id="0"/>
      </w:tr>
      <w:tr w:rsidR="00DD4842" w14:paraId="124A9A34" w14:textId="77777777" w:rsidTr="00DD4842">
        <w:tc>
          <w:tcPr>
            <w:tcW w:w="1743" w:type="dxa"/>
          </w:tcPr>
          <w:p w14:paraId="3C3E5380" w14:textId="77777777" w:rsidR="00DD4842" w:rsidRPr="00DD4842" w:rsidRDefault="00DD4842">
            <w:pPr>
              <w:rPr>
                <w:b/>
                <w:bCs/>
              </w:rPr>
            </w:pPr>
            <w:r w:rsidRPr="00DD4842">
              <w:rPr>
                <w:b/>
                <w:bCs/>
              </w:rPr>
              <w:t>Opportunity</w:t>
            </w:r>
          </w:p>
          <w:p w14:paraId="2739261F" w14:textId="5122585D" w:rsidR="00DD4842" w:rsidRPr="00DD4842" w:rsidRDefault="00DD4842">
            <w:pPr>
              <w:rPr>
                <w:b/>
                <w:bCs/>
              </w:rPr>
            </w:pPr>
          </w:p>
          <w:p w14:paraId="2DA4BFAD" w14:textId="77777777" w:rsidR="00DD4842" w:rsidRPr="00DD4842" w:rsidRDefault="00DD4842">
            <w:pPr>
              <w:rPr>
                <w:b/>
                <w:bCs/>
              </w:rPr>
            </w:pPr>
          </w:p>
          <w:p w14:paraId="2A143539" w14:textId="13BBD077" w:rsidR="00DD4842" w:rsidRPr="00DD4842" w:rsidRDefault="00DD4842">
            <w:pPr>
              <w:rPr>
                <w:b/>
                <w:bCs/>
              </w:rPr>
            </w:pPr>
          </w:p>
        </w:tc>
        <w:tc>
          <w:tcPr>
            <w:tcW w:w="1743" w:type="dxa"/>
          </w:tcPr>
          <w:p w14:paraId="644AA82B" w14:textId="77777777" w:rsidR="00DD4842" w:rsidRDefault="00DD4842"/>
        </w:tc>
        <w:tc>
          <w:tcPr>
            <w:tcW w:w="1743" w:type="dxa"/>
          </w:tcPr>
          <w:p w14:paraId="1F225902" w14:textId="77777777" w:rsidR="00DD4842" w:rsidRDefault="00DD4842"/>
        </w:tc>
        <w:tc>
          <w:tcPr>
            <w:tcW w:w="1743" w:type="dxa"/>
          </w:tcPr>
          <w:p w14:paraId="03BD5DF9" w14:textId="77777777" w:rsidR="00DD4842" w:rsidRDefault="00DD4842"/>
        </w:tc>
        <w:tc>
          <w:tcPr>
            <w:tcW w:w="1744" w:type="dxa"/>
          </w:tcPr>
          <w:p w14:paraId="12CACE6F" w14:textId="77777777" w:rsidR="00DD4842" w:rsidRDefault="00DD4842"/>
        </w:tc>
        <w:tc>
          <w:tcPr>
            <w:tcW w:w="1744" w:type="dxa"/>
          </w:tcPr>
          <w:p w14:paraId="095E3BEA" w14:textId="77777777" w:rsidR="00DD4842" w:rsidRDefault="00DD4842"/>
        </w:tc>
        <w:tc>
          <w:tcPr>
            <w:tcW w:w="1744" w:type="dxa"/>
          </w:tcPr>
          <w:p w14:paraId="7F2D2D56" w14:textId="77777777" w:rsidR="00DD4842" w:rsidRDefault="00DD4842"/>
        </w:tc>
        <w:tc>
          <w:tcPr>
            <w:tcW w:w="1744" w:type="dxa"/>
          </w:tcPr>
          <w:p w14:paraId="03313854" w14:textId="77777777" w:rsidR="00DD4842" w:rsidRDefault="00DD4842"/>
        </w:tc>
      </w:tr>
      <w:tr w:rsidR="00DD4842" w14:paraId="61A98BA6" w14:textId="77777777" w:rsidTr="00DD4842">
        <w:tc>
          <w:tcPr>
            <w:tcW w:w="1743" w:type="dxa"/>
          </w:tcPr>
          <w:p w14:paraId="74B587AE" w14:textId="77777777" w:rsidR="00DD4842" w:rsidRPr="00DD4842" w:rsidRDefault="00DD4842">
            <w:pPr>
              <w:rPr>
                <w:b/>
                <w:bCs/>
              </w:rPr>
            </w:pPr>
            <w:r w:rsidRPr="00DD4842">
              <w:rPr>
                <w:b/>
                <w:bCs/>
              </w:rPr>
              <w:t>Time</w:t>
            </w:r>
          </w:p>
          <w:p w14:paraId="5C2D9E6A" w14:textId="245A2C29" w:rsidR="00DD4842" w:rsidRPr="00DD4842" w:rsidRDefault="00DD4842">
            <w:pPr>
              <w:rPr>
                <w:b/>
                <w:bCs/>
              </w:rPr>
            </w:pPr>
          </w:p>
          <w:p w14:paraId="325CF258" w14:textId="77777777" w:rsidR="00DD4842" w:rsidRPr="00DD4842" w:rsidRDefault="00DD4842">
            <w:pPr>
              <w:rPr>
                <w:b/>
                <w:bCs/>
              </w:rPr>
            </w:pPr>
          </w:p>
          <w:p w14:paraId="530A6C66" w14:textId="56783246" w:rsidR="00DD4842" w:rsidRPr="00DD4842" w:rsidRDefault="00DD4842">
            <w:pPr>
              <w:rPr>
                <w:b/>
                <w:bCs/>
              </w:rPr>
            </w:pPr>
            <w:r w:rsidRPr="00DD4842">
              <w:rPr>
                <w:b/>
                <w:bCs/>
              </w:rPr>
              <w:t xml:space="preserve"> </w:t>
            </w:r>
          </w:p>
        </w:tc>
        <w:tc>
          <w:tcPr>
            <w:tcW w:w="1743" w:type="dxa"/>
          </w:tcPr>
          <w:p w14:paraId="51ED55AD" w14:textId="77777777" w:rsidR="00DD4842" w:rsidRDefault="00DD4842"/>
        </w:tc>
        <w:tc>
          <w:tcPr>
            <w:tcW w:w="1743" w:type="dxa"/>
          </w:tcPr>
          <w:p w14:paraId="18FCB8C6" w14:textId="77777777" w:rsidR="00DD4842" w:rsidRDefault="00DD4842"/>
        </w:tc>
        <w:tc>
          <w:tcPr>
            <w:tcW w:w="1743" w:type="dxa"/>
          </w:tcPr>
          <w:p w14:paraId="32493F20" w14:textId="77777777" w:rsidR="00DD4842" w:rsidRDefault="00DD4842"/>
        </w:tc>
        <w:tc>
          <w:tcPr>
            <w:tcW w:w="1744" w:type="dxa"/>
          </w:tcPr>
          <w:p w14:paraId="3F077522" w14:textId="77777777" w:rsidR="00DD4842" w:rsidRDefault="00DD4842"/>
        </w:tc>
        <w:tc>
          <w:tcPr>
            <w:tcW w:w="1744" w:type="dxa"/>
          </w:tcPr>
          <w:p w14:paraId="1C257045" w14:textId="77777777" w:rsidR="00DD4842" w:rsidRDefault="00DD4842"/>
        </w:tc>
        <w:tc>
          <w:tcPr>
            <w:tcW w:w="1744" w:type="dxa"/>
          </w:tcPr>
          <w:p w14:paraId="6350D584" w14:textId="77777777" w:rsidR="00DD4842" w:rsidRDefault="00DD4842"/>
        </w:tc>
        <w:tc>
          <w:tcPr>
            <w:tcW w:w="1744" w:type="dxa"/>
          </w:tcPr>
          <w:p w14:paraId="2F1C099D" w14:textId="77777777" w:rsidR="00DD4842" w:rsidRDefault="00DD4842"/>
        </w:tc>
      </w:tr>
      <w:tr w:rsidR="00DD4842" w14:paraId="01337BE7" w14:textId="77777777" w:rsidTr="00DD4842">
        <w:tc>
          <w:tcPr>
            <w:tcW w:w="1743" w:type="dxa"/>
          </w:tcPr>
          <w:p w14:paraId="22811AA4" w14:textId="77777777" w:rsidR="00DD4842" w:rsidRPr="00DD4842" w:rsidRDefault="00DD4842">
            <w:pPr>
              <w:rPr>
                <w:b/>
                <w:bCs/>
              </w:rPr>
            </w:pPr>
            <w:r w:rsidRPr="00DD4842">
              <w:rPr>
                <w:b/>
                <w:bCs/>
              </w:rPr>
              <w:t>Opportunity</w:t>
            </w:r>
          </w:p>
          <w:p w14:paraId="2A78E485" w14:textId="32C9DE74" w:rsidR="00DD4842" w:rsidRPr="00DD4842" w:rsidRDefault="00DD4842">
            <w:pPr>
              <w:rPr>
                <w:b/>
                <w:bCs/>
              </w:rPr>
            </w:pPr>
          </w:p>
          <w:p w14:paraId="0567E2BC" w14:textId="77777777" w:rsidR="00DD4842" w:rsidRPr="00DD4842" w:rsidRDefault="00DD4842">
            <w:pPr>
              <w:rPr>
                <w:b/>
                <w:bCs/>
              </w:rPr>
            </w:pPr>
          </w:p>
          <w:p w14:paraId="405F4150" w14:textId="5D23336E" w:rsidR="00DD4842" w:rsidRPr="00DD4842" w:rsidRDefault="00DD4842">
            <w:pPr>
              <w:rPr>
                <w:b/>
                <w:bCs/>
              </w:rPr>
            </w:pPr>
          </w:p>
        </w:tc>
        <w:tc>
          <w:tcPr>
            <w:tcW w:w="1743" w:type="dxa"/>
          </w:tcPr>
          <w:p w14:paraId="21596405" w14:textId="77777777" w:rsidR="00DD4842" w:rsidRDefault="00DD4842"/>
        </w:tc>
        <w:tc>
          <w:tcPr>
            <w:tcW w:w="1743" w:type="dxa"/>
          </w:tcPr>
          <w:p w14:paraId="7D5ED201" w14:textId="77777777" w:rsidR="00DD4842" w:rsidRDefault="00DD4842"/>
        </w:tc>
        <w:tc>
          <w:tcPr>
            <w:tcW w:w="1743" w:type="dxa"/>
          </w:tcPr>
          <w:p w14:paraId="39AB676D" w14:textId="77777777" w:rsidR="00DD4842" w:rsidRDefault="00DD4842"/>
        </w:tc>
        <w:tc>
          <w:tcPr>
            <w:tcW w:w="1744" w:type="dxa"/>
          </w:tcPr>
          <w:p w14:paraId="7FAB8C32" w14:textId="77777777" w:rsidR="00DD4842" w:rsidRDefault="00DD4842"/>
        </w:tc>
        <w:tc>
          <w:tcPr>
            <w:tcW w:w="1744" w:type="dxa"/>
          </w:tcPr>
          <w:p w14:paraId="732E64EE" w14:textId="77777777" w:rsidR="00DD4842" w:rsidRDefault="00DD4842"/>
        </w:tc>
        <w:tc>
          <w:tcPr>
            <w:tcW w:w="1744" w:type="dxa"/>
          </w:tcPr>
          <w:p w14:paraId="55E2E796" w14:textId="77777777" w:rsidR="00DD4842" w:rsidRDefault="00DD4842"/>
        </w:tc>
        <w:tc>
          <w:tcPr>
            <w:tcW w:w="1744" w:type="dxa"/>
          </w:tcPr>
          <w:p w14:paraId="7CDB3955" w14:textId="77777777" w:rsidR="00DD4842" w:rsidRDefault="00DD4842"/>
        </w:tc>
      </w:tr>
      <w:tr w:rsidR="00DD4842" w14:paraId="7244982B" w14:textId="77777777" w:rsidTr="00DD4842">
        <w:tc>
          <w:tcPr>
            <w:tcW w:w="1743" w:type="dxa"/>
          </w:tcPr>
          <w:p w14:paraId="532DE0A5" w14:textId="77777777" w:rsidR="00DD4842" w:rsidRPr="00DD4842" w:rsidRDefault="00DD4842">
            <w:pPr>
              <w:rPr>
                <w:b/>
                <w:bCs/>
              </w:rPr>
            </w:pPr>
            <w:r w:rsidRPr="00DD4842">
              <w:rPr>
                <w:b/>
                <w:bCs/>
              </w:rPr>
              <w:t>Time</w:t>
            </w:r>
          </w:p>
          <w:p w14:paraId="0604DD93" w14:textId="77777777" w:rsidR="00DD4842" w:rsidRPr="00DD4842" w:rsidRDefault="00DD4842">
            <w:pPr>
              <w:rPr>
                <w:b/>
                <w:bCs/>
              </w:rPr>
            </w:pPr>
          </w:p>
          <w:p w14:paraId="16406CDC" w14:textId="77777777" w:rsidR="00DD4842" w:rsidRPr="00DD4842" w:rsidRDefault="00DD4842">
            <w:pPr>
              <w:rPr>
                <w:b/>
                <w:bCs/>
              </w:rPr>
            </w:pPr>
          </w:p>
          <w:p w14:paraId="2F24F083" w14:textId="7D71EA8F" w:rsidR="00DD4842" w:rsidRPr="00DD4842" w:rsidRDefault="00DD4842">
            <w:pPr>
              <w:rPr>
                <w:b/>
                <w:bCs/>
              </w:rPr>
            </w:pPr>
            <w:r w:rsidRPr="00DD4842">
              <w:rPr>
                <w:b/>
                <w:bCs/>
              </w:rPr>
              <w:t xml:space="preserve"> </w:t>
            </w:r>
          </w:p>
        </w:tc>
        <w:tc>
          <w:tcPr>
            <w:tcW w:w="1743" w:type="dxa"/>
          </w:tcPr>
          <w:p w14:paraId="372B8FC8" w14:textId="77777777" w:rsidR="00DD4842" w:rsidRDefault="00DD4842"/>
        </w:tc>
        <w:tc>
          <w:tcPr>
            <w:tcW w:w="1743" w:type="dxa"/>
          </w:tcPr>
          <w:p w14:paraId="1D37C7DC" w14:textId="77777777" w:rsidR="00DD4842" w:rsidRDefault="00DD4842"/>
        </w:tc>
        <w:tc>
          <w:tcPr>
            <w:tcW w:w="1743" w:type="dxa"/>
          </w:tcPr>
          <w:p w14:paraId="7FFAF6C5" w14:textId="77777777" w:rsidR="00DD4842" w:rsidRDefault="00DD4842"/>
        </w:tc>
        <w:tc>
          <w:tcPr>
            <w:tcW w:w="1744" w:type="dxa"/>
          </w:tcPr>
          <w:p w14:paraId="59D9D814" w14:textId="77777777" w:rsidR="00DD4842" w:rsidRDefault="00DD4842"/>
        </w:tc>
        <w:tc>
          <w:tcPr>
            <w:tcW w:w="1744" w:type="dxa"/>
          </w:tcPr>
          <w:p w14:paraId="1543627E" w14:textId="77777777" w:rsidR="00DD4842" w:rsidRDefault="00DD4842"/>
        </w:tc>
        <w:tc>
          <w:tcPr>
            <w:tcW w:w="1744" w:type="dxa"/>
          </w:tcPr>
          <w:p w14:paraId="55262C7A" w14:textId="77777777" w:rsidR="00DD4842" w:rsidRDefault="00DD4842"/>
        </w:tc>
        <w:tc>
          <w:tcPr>
            <w:tcW w:w="1744" w:type="dxa"/>
          </w:tcPr>
          <w:p w14:paraId="348520B5" w14:textId="77777777" w:rsidR="00DD4842" w:rsidRDefault="00DD4842"/>
        </w:tc>
      </w:tr>
      <w:tr w:rsidR="00DD4842" w14:paraId="59ED1B0F" w14:textId="77777777" w:rsidTr="00DD4842">
        <w:tc>
          <w:tcPr>
            <w:tcW w:w="1743" w:type="dxa"/>
          </w:tcPr>
          <w:p w14:paraId="20C6AC8F" w14:textId="77777777" w:rsidR="00DD4842" w:rsidRPr="00DD4842" w:rsidRDefault="00DD4842">
            <w:pPr>
              <w:rPr>
                <w:b/>
                <w:bCs/>
              </w:rPr>
            </w:pPr>
            <w:r w:rsidRPr="00DD4842">
              <w:rPr>
                <w:b/>
                <w:bCs/>
              </w:rPr>
              <w:t>Opportunity</w:t>
            </w:r>
          </w:p>
          <w:p w14:paraId="50ADB411" w14:textId="77777777" w:rsidR="00DD4842" w:rsidRPr="00DD4842" w:rsidRDefault="00DD4842">
            <w:pPr>
              <w:rPr>
                <w:b/>
                <w:bCs/>
              </w:rPr>
            </w:pPr>
          </w:p>
          <w:p w14:paraId="5D3B132D" w14:textId="77777777" w:rsidR="00DD4842" w:rsidRPr="00DD4842" w:rsidRDefault="00DD4842">
            <w:pPr>
              <w:rPr>
                <w:b/>
                <w:bCs/>
              </w:rPr>
            </w:pPr>
          </w:p>
          <w:p w14:paraId="37E3D9BD" w14:textId="409CDF9B" w:rsidR="00DD4842" w:rsidRPr="00DD4842" w:rsidRDefault="00DD4842">
            <w:pPr>
              <w:rPr>
                <w:b/>
                <w:bCs/>
              </w:rPr>
            </w:pPr>
          </w:p>
        </w:tc>
        <w:tc>
          <w:tcPr>
            <w:tcW w:w="1743" w:type="dxa"/>
          </w:tcPr>
          <w:p w14:paraId="3B24FE6E" w14:textId="77777777" w:rsidR="00DD4842" w:rsidRDefault="00DD4842"/>
        </w:tc>
        <w:tc>
          <w:tcPr>
            <w:tcW w:w="1743" w:type="dxa"/>
          </w:tcPr>
          <w:p w14:paraId="1541827A" w14:textId="77777777" w:rsidR="00DD4842" w:rsidRDefault="00DD4842"/>
        </w:tc>
        <w:tc>
          <w:tcPr>
            <w:tcW w:w="1743" w:type="dxa"/>
          </w:tcPr>
          <w:p w14:paraId="0D3744DC" w14:textId="77777777" w:rsidR="00DD4842" w:rsidRDefault="00DD4842"/>
        </w:tc>
        <w:tc>
          <w:tcPr>
            <w:tcW w:w="1744" w:type="dxa"/>
          </w:tcPr>
          <w:p w14:paraId="1C596ACA" w14:textId="77777777" w:rsidR="00DD4842" w:rsidRDefault="00DD4842"/>
        </w:tc>
        <w:tc>
          <w:tcPr>
            <w:tcW w:w="1744" w:type="dxa"/>
          </w:tcPr>
          <w:p w14:paraId="2D628A12" w14:textId="77777777" w:rsidR="00DD4842" w:rsidRDefault="00DD4842"/>
        </w:tc>
        <w:tc>
          <w:tcPr>
            <w:tcW w:w="1744" w:type="dxa"/>
          </w:tcPr>
          <w:p w14:paraId="3857A157" w14:textId="77777777" w:rsidR="00DD4842" w:rsidRDefault="00DD4842"/>
        </w:tc>
        <w:tc>
          <w:tcPr>
            <w:tcW w:w="1744" w:type="dxa"/>
          </w:tcPr>
          <w:p w14:paraId="14D5676A" w14:textId="77777777" w:rsidR="00DD4842" w:rsidRDefault="00DD4842"/>
        </w:tc>
      </w:tr>
    </w:tbl>
    <w:p w14:paraId="3AF3AF87" w14:textId="77777777" w:rsidR="00DD4842" w:rsidRDefault="00DD4842" w:rsidP="00DD4842"/>
    <w:sectPr w:rsidR="00DD4842" w:rsidSect="00DD4842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2MrA0NzMzNjAzNjRR0lEKTi0uzszPAykwrAUAcnpBSSwAAAA="/>
  </w:docVars>
  <w:rsids>
    <w:rsidRoot w:val="00DD4842"/>
    <w:rsid w:val="00DD48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802FC9"/>
  <w15:chartTrackingRefBased/>
  <w15:docId w15:val="{E92421EB-24F5-4412-9D11-5A5770C3B6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D48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8</Words>
  <Characters>166</Characters>
  <Application>Microsoft Office Word</Application>
  <DocSecurity>0</DocSecurity>
  <Lines>1</Lines>
  <Paragraphs>1</Paragraphs>
  <ScaleCrop>false</ScaleCrop>
  <Company/>
  <LinksUpToDate>false</LinksUpToDate>
  <CharactersWithSpaces>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banes</dc:creator>
  <cp:keywords/>
  <dc:description/>
  <cp:lastModifiedBy>david banes</cp:lastModifiedBy>
  <cp:revision>1</cp:revision>
  <dcterms:created xsi:type="dcterms:W3CDTF">2019-10-23T16:15:00Z</dcterms:created>
  <dcterms:modified xsi:type="dcterms:W3CDTF">2019-10-23T16:20:00Z</dcterms:modified>
</cp:coreProperties>
</file>